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1CE7B098">
                <wp:simplePos x="0" y="0"/>
                <wp:positionH relativeFrom="margin">
                  <wp:posOffset>-57150</wp:posOffset>
                </wp:positionH>
                <wp:positionV relativeFrom="paragraph">
                  <wp:posOffset>236855</wp:posOffset>
                </wp:positionV>
                <wp:extent cx="3867150" cy="1574800"/>
                <wp:effectExtent l="0" t="0" r="0" b="63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6715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6E68E5" w14:textId="645EBF91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</w:t>
                            </w:r>
                            <w:r w:rsidR="0030098D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title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  <w:r w:rsidR="0030098D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{lastName}</w:t>
                            </w:r>
                          </w:p>
                          <w:p w14:paraId="49BB0371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1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67FCF68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Town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0449BF4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y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31FAAF2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ry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60EDCE71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postcode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E15BEA9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p w14:paraId="43402BAA" w14:textId="77777777" w:rsidR="00F856B4" w:rsidRPr="00D47D70" w:rsidRDefault="00F856B4" w:rsidP="00F856B4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  <w:p w14:paraId="0BAC5411" w14:textId="266C7DD9" w:rsidR="001A227F" w:rsidRPr="005B026E" w:rsidRDefault="001A227F" w:rsidP="005B026E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4.5pt;margin-top:18.65pt;width:304.5pt;height:12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" stroked="f">
                <v:textbox>
                  <w:txbxContent>
                    <w:p w14:paraId="7F6E68E5" w14:textId="645EBF91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</w:t>
                      </w:r>
                      <w:r w:rsidR="0030098D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title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  <w:r w:rsidR="0030098D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{lastName}</w:t>
                      </w:r>
                    </w:p>
                    <w:p w14:paraId="49BB0371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1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267FCF68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Town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10449BF4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y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331FAAF2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ry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60EDCE71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postcode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1E15BEA9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p w14:paraId="43402BAA" w14:textId="77777777" w:rsidR="00F856B4" w:rsidRPr="00D47D70" w:rsidRDefault="00F856B4" w:rsidP="00F856B4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  <w:p w14:paraId="0BAC5411" w14:textId="266C7DD9" w:rsidR="001A227F" w:rsidRPr="005B026E" w:rsidRDefault="001A227F" w:rsidP="005B026E">
                      <w:pPr>
                        <w:spacing w:after="0" w:line="240" w:lineRule="auto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29A0FBC0" w14:textId="48BBB886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4E7D14">
        <w:rPr>
          <w:rFonts w:cs="Poppins"/>
          <w:sz w:val="20"/>
          <w:szCs w:val="20"/>
        </w:rPr>
        <w:t>{</w:t>
      </w:r>
      <w:r w:rsidR="0030098D">
        <w:rPr>
          <w:rFonts w:cs="Poppins"/>
          <w:sz w:val="20"/>
          <w:szCs w:val="20"/>
        </w:rPr>
        <w:t>title</w:t>
      </w:r>
      <w:r w:rsidR="004E7D14">
        <w:rPr>
          <w:rFonts w:cs="Poppins"/>
          <w:sz w:val="20"/>
          <w:szCs w:val="20"/>
        </w:rPr>
        <w:t>}</w:t>
      </w:r>
      <w:r w:rsidR="0030098D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7CF6717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D73A7E">
        <w:rPr>
          <w:sz w:val="20"/>
          <w:szCs w:val="22"/>
        </w:rPr>
        <w:t xml:space="preserve">Your Complaint </w:t>
      </w:r>
      <w:r w:rsidR="004E7D14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E7D14">
        <w:rPr>
          <w:sz w:val="20"/>
          <w:szCs w:val="22"/>
        </w:rPr>
        <w:t>{</w:t>
      </w:r>
      <w:r w:rsidR="0030098D">
        <w:rPr>
          <w:sz w:val="20"/>
          <w:szCs w:val="22"/>
        </w:rPr>
        <w:t>companyNameField</w:t>
      </w:r>
      <w:r w:rsidR="004E7D14">
        <w:rPr>
          <w:sz w:val="20"/>
          <w:szCs w:val="22"/>
        </w:rPr>
        <w:t>}</w:t>
      </w:r>
    </w:p>
    <w:p w14:paraId="5BDA76FB" w14:textId="3CACE870" w:rsid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have attempted to contact you on several occasions without success, as we need to discuss certain aspects of your ongoing complaint.</w:t>
      </w:r>
    </w:p>
    <w:p w14:paraId="6200BADD" w14:textId="02BAF3AB" w:rsidR="004E7D14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would be grateful if you can contact our office on 0115 8221850 at your earliest convenience.</w:t>
      </w:r>
    </w:p>
    <w:p w14:paraId="6BE1208E" w14:textId="3DA1FE30" w:rsidR="004E7D14" w:rsidRP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Thank you in anticipation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156BEBE0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2"/>
      <w:headerReference w:type="first" r:id="rId13"/>
      <w:footerReference w:type="first" r:id="rId14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0509E1" w14:textId="77777777" w:rsidR="00B34F9D" w:rsidRDefault="00B34F9D" w:rsidP="00EF6920">
      <w:pPr>
        <w:spacing w:after="0" w:line="240" w:lineRule="auto"/>
      </w:pPr>
      <w:r>
        <w:separator/>
      </w:r>
    </w:p>
    <w:p w14:paraId="4458A786" w14:textId="77777777" w:rsidR="00B34F9D" w:rsidRDefault="00B34F9D"/>
  </w:endnote>
  <w:endnote w:type="continuationSeparator" w:id="0">
    <w:p w14:paraId="0DB087BE" w14:textId="77777777" w:rsidR="00B34F9D" w:rsidRDefault="00B34F9D" w:rsidP="00EF6920">
      <w:pPr>
        <w:spacing w:after="0" w:line="240" w:lineRule="auto"/>
      </w:pPr>
      <w:r>
        <w:continuationSeparator/>
      </w:r>
    </w:p>
    <w:p w14:paraId="48544D27" w14:textId="77777777" w:rsidR="00B34F9D" w:rsidRDefault="00B34F9D"/>
  </w:endnote>
  <w:endnote w:type="continuationNotice" w:id="1">
    <w:p w14:paraId="32EB2AC7" w14:textId="77777777" w:rsidR="00B34F9D" w:rsidRDefault="00B34F9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1CF1E6B4" w14:textId="696DD0FD" w:rsidR="00642243" w:rsidRPr="00642243" w:rsidRDefault="00642243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642243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 Partners Limited.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1CF1E6B4" w14:textId="696DD0FD" w:rsidR="00642243" w:rsidRPr="00642243" w:rsidRDefault="00642243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642243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2B98B6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E4C055" w14:textId="77777777" w:rsidR="00B34F9D" w:rsidRDefault="00B34F9D" w:rsidP="00EF6920">
      <w:pPr>
        <w:spacing w:after="0" w:line="240" w:lineRule="auto"/>
      </w:pPr>
      <w:r>
        <w:separator/>
      </w:r>
    </w:p>
    <w:p w14:paraId="61B33A18" w14:textId="77777777" w:rsidR="00B34F9D" w:rsidRDefault="00B34F9D"/>
  </w:footnote>
  <w:footnote w:type="continuationSeparator" w:id="0">
    <w:p w14:paraId="30DF791C" w14:textId="77777777" w:rsidR="00B34F9D" w:rsidRDefault="00B34F9D" w:rsidP="00EF6920">
      <w:pPr>
        <w:spacing w:after="0" w:line="240" w:lineRule="auto"/>
      </w:pPr>
      <w:r>
        <w:continuationSeparator/>
      </w:r>
    </w:p>
    <w:p w14:paraId="0835FFBE" w14:textId="77777777" w:rsidR="00B34F9D" w:rsidRDefault="00B34F9D"/>
  </w:footnote>
  <w:footnote w:type="continuationNotice" w:id="1">
    <w:p w14:paraId="248A8717" w14:textId="77777777" w:rsidR="00B34F9D" w:rsidRDefault="00B34F9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FE8CDD" w14:textId="18724049" w:rsidR="008B021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3D5CF1E3" w14:textId="3B186C97" w:rsidR="007E6C7A" w:rsidRPr="00054898" w:rsidRDefault="00054898" w:rsidP="005971A2">
                          <w:pPr>
                            <w:pStyle w:val="Contactdetails"/>
                            <w:rPr>
                              <w:rFonts w:cs="Poppins"/>
                              <w:color w:val="677F85" w:themeColor="background2" w:themeShade="80"/>
                            </w:rPr>
                          </w:pP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begin"/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instrText xml:space="preserve"> DATE \@ "dd MMMM yyyy" </w:instrText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separate"/>
                          </w:r>
                          <w:r w:rsidR="0030098D">
                            <w:rPr>
                              <w:rFonts w:cs="Poppins"/>
                              <w:noProof/>
                              <w:color w:val="677F85" w:themeColor="background2" w:themeShade="80"/>
                            </w:rPr>
                            <w:t>14 October 2024</w:t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end"/>
                          </w:r>
                        </w:p>
                        <w:p w14:paraId="7C4B92A1" w14:textId="6889160D" w:rsidR="0008066D" w:rsidRPr="004E5905" w:rsidRDefault="0008066D" w:rsidP="005971A2">
                          <w:pPr>
                            <w:pStyle w:val="Contactdetails"/>
                          </w:pP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FE8CDD" w14:textId="18724049" w:rsidR="008B021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3D5CF1E3" w14:textId="3B186C97" w:rsidR="007E6C7A" w:rsidRPr="00054898" w:rsidRDefault="00054898" w:rsidP="005971A2">
                    <w:pPr>
                      <w:pStyle w:val="Contactdetails"/>
                      <w:rPr>
                        <w:rFonts w:cs="Poppins"/>
                        <w:color w:val="677F85" w:themeColor="background2" w:themeShade="80"/>
                      </w:rPr>
                    </w:pP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begin"/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instrText xml:space="preserve"> DATE \@ "dd MMMM yyyy" </w:instrText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separate"/>
                    </w:r>
                    <w:r w:rsidR="0030098D">
                      <w:rPr>
                        <w:rFonts w:cs="Poppins"/>
                        <w:noProof/>
                        <w:color w:val="677F85" w:themeColor="background2" w:themeShade="80"/>
                      </w:rPr>
                      <w:t>14 October 2024</w:t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end"/>
                    </w:r>
                  </w:p>
                  <w:p w14:paraId="7C4B92A1" w14:textId="6889160D" w:rsidR="0008066D" w:rsidRPr="004E5905" w:rsidRDefault="0008066D" w:rsidP="005971A2">
                    <w:pPr>
                      <w:pStyle w:val="Contactdetails"/>
                    </w:pP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D58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116A"/>
    <w:rsid w:val="000F15F2"/>
    <w:rsid w:val="000F2872"/>
    <w:rsid w:val="000F37FE"/>
    <w:rsid w:val="000F3B90"/>
    <w:rsid w:val="000F574C"/>
    <w:rsid w:val="000F5AC6"/>
    <w:rsid w:val="000F60F2"/>
    <w:rsid w:val="000F6D76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530E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75C8"/>
    <w:rsid w:val="001F78D1"/>
    <w:rsid w:val="001F7E4D"/>
    <w:rsid w:val="002004AA"/>
    <w:rsid w:val="002008A0"/>
    <w:rsid w:val="00201B1A"/>
    <w:rsid w:val="00201CA1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782"/>
    <w:rsid w:val="00297AAF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343B"/>
    <w:rsid w:val="002B35BB"/>
    <w:rsid w:val="002B3E7D"/>
    <w:rsid w:val="002B4065"/>
    <w:rsid w:val="002B5AD1"/>
    <w:rsid w:val="002B6439"/>
    <w:rsid w:val="002B6516"/>
    <w:rsid w:val="002B7235"/>
    <w:rsid w:val="002C1662"/>
    <w:rsid w:val="002C1DF3"/>
    <w:rsid w:val="002C2263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098D"/>
    <w:rsid w:val="00301309"/>
    <w:rsid w:val="003031C9"/>
    <w:rsid w:val="0030321D"/>
    <w:rsid w:val="00303458"/>
    <w:rsid w:val="003035BE"/>
    <w:rsid w:val="003046D4"/>
    <w:rsid w:val="00304ADD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C65"/>
    <w:rsid w:val="003B1C91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360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7D14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055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243"/>
    <w:rsid w:val="00642632"/>
    <w:rsid w:val="006428F8"/>
    <w:rsid w:val="006431BF"/>
    <w:rsid w:val="00643740"/>
    <w:rsid w:val="0064396B"/>
    <w:rsid w:val="006460FC"/>
    <w:rsid w:val="006461E8"/>
    <w:rsid w:val="00646BB7"/>
    <w:rsid w:val="00647371"/>
    <w:rsid w:val="00650305"/>
    <w:rsid w:val="00651A9E"/>
    <w:rsid w:val="006524BA"/>
    <w:rsid w:val="006533C7"/>
    <w:rsid w:val="006539A2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D726E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3B81"/>
    <w:rsid w:val="0076436A"/>
    <w:rsid w:val="0076529C"/>
    <w:rsid w:val="00765610"/>
    <w:rsid w:val="00765C6A"/>
    <w:rsid w:val="00765FF3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884"/>
    <w:rsid w:val="008A7D48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457F"/>
    <w:rsid w:val="009B601C"/>
    <w:rsid w:val="009B716C"/>
    <w:rsid w:val="009B7987"/>
    <w:rsid w:val="009C11BD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1C8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4F9D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6199"/>
    <w:rsid w:val="00D36B6D"/>
    <w:rsid w:val="00D36B94"/>
    <w:rsid w:val="00D36E22"/>
    <w:rsid w:val="00D36F9C"/>
    <w:rsid w:val="00D37AA9"/>
    <w:rsid w:val="00D40060"/>
    <w:rsid w:val="00D405A2"/>
    <w:rsid w:val="00D40D3A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5022"/>
    <w:rsid w:val="00D65FEF"/>
    <w:rsid w:val="00D67981"/>
    <w:rsid w:val="00D67BCE"/>
    <w:rsid w:val="00D703C8"/>
    <w:rsid w:val="00D70970"/>
    <w:rsid w:val="00D70DBC"/>
    <w:rsid w:val="00D716AB"/>
    <w:rsid w:val="00D73A7E"/>
    <w:rsid w:val="00D753C9"/>
    <w:rsid w:val="00D75ED2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3006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49AE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1BF7"/>
    <w:rsid w:val="00F527D9"/>
    <w:rsid w:val="00F52FE8"/>
    <w:rsid w:val="00F530F6"/>
    <w:rsid w:val="00F53152"/>
    <w:rsid w:val="00F55C7C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6B4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3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5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42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10</cp:revision>
  <cp:lastPrinted>2024-03-08T14:51:00Z</cp:lastPrinted>
  <dcterms:created xsi:type="dcterms:W3CDTF">2024-10-09T07:42:00Z</dcterms:created>
  <dcterms:modified xsi:type="dcterms:W3CDTF">2024-10-14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